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93020" w14:textId="6F9B1670" w:rsidR="008F3EF1" w:rsidRDefault="001D3049">
      <w:r w:rsidRPr="001D3049">
        <w:rPr>
          <w:noProof/>
        </w:rPr>
        <w:drawing>
          <wp:inline distT="0" distB="0" distL="0" distR="0" wp14:anchorId="27F59F12" wp14:editId="72E8FF67">
            <wp:extent cx="5943600" cy="4547235"/>
            <wp:effectExtent l="0" t="0" r="0" b="571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C8FD" w14:textId="09E7AD03" w:rsidR="001D3049" w:rsidRDefault="001D3049">
      <w:r w:rsidRPr="001D3049">
        <w:rPr>
          <w:noProof/>
        </w:rPr>
        <w:lastRenderedPageBreak/>
        <w:drawing>
          <wp:inline distT="0" distB="0" distL="0" distR="0" wp14:anchorId="5E5F837A" wp14:editId="190FB035">
            <wp:extent cx="5943600" cy="478853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4F1B5" w14:textId="5060057F" w:rsidR="001D3049" w:rsidRDefault="001D3049">
      <w:r w:rsidRPr="001D3049">
        <w:rPr>
          <w:noProof/>
        </w:rPr>
        <w:lastRenderedPageBreak/>
        <w:drawing>
          <wp:inline distT="0" distB="0" distL="0" distR="0" wp14:anchorId="14382E55" wp14:editId="06F717FD">
            <wp:extent cx="5943600" cy="5248910"/>
            <wp:effectExtent l="0" t="0" r="0" b="889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FC902" w14:textId="1368C546" w:rsidR="001D3049" w:rsidRDefault="001D3049">
      <w:r w:rsidRPr="001D3049">
        <w:rPr>
          <w:noProof/>
        </w:rPr>
        <w:lastRenderedPageBreak/>
        <w:drawing>
          <wp:inline distT="0" distB="0" distL="0" distR="0" wp14:anchorId="614F9CE2" wp14:editId="676471A5">
            <wp:extent cx="5943600" cy="5346700"/>
            <wp:effectExtent l="0" t="0" r="0" b="635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4CB59" w14:textId="61E49B7E" w:rsidR="001D3049" w:rsidRDefault="001D3049">
      <w:r w:rsidRPr="001D3049">
        <w:rPr>
          <w:noProof/>
        </w:rPr>
        <w:lastRenderedPageBreak/>
        <w:drawing>
          <wp:inline distT="0" distB="0" distL="0" distR="0" wp14:anchorId="22FA7738" wp14:editId="755BE81D">
            <wp:extent cx="5943600" cy="4726305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0D76" w14:textId="0CFF996B" w:rsidR="001D3049" w:rsidRDefault="001D3049">
      <w:r w:rsidRPr="001D3049">
        <w:rPr>
          <w:noProof/>
        </w:rPr>
        <w:lastRenderedPageBreak/>
        <w:drawing>
          <wp:inline distT="0" distB="0" distL="0" distR="0" wp14:anchorId="7A1AD58E" wp14:editId="06FC02AF">
            <wp:extent cx="5943600" cy="4574540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D46EF" w14:textId="0B775800" w:rsidR="001D3049" w:rsidRDefault="001D3049">
      <w:r w:rsidRPr="001D3049">
        <w:rPr>
          <w:noProof/>
        </w:rPr>
        <w:lastRenderedPageBreak/>
        <w:drawing>
          <wp:inline distT="0" distB="0" distL="0" distR="0" wp14:anchorId="4FB95CC5" wp14:editId="0EF94276">
            <wp:extent cx="5943600" cy="4659630"/>
            <wp:effectExtent l="0" t="0" r="0" b="762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B523" w14:textId="757439AC" w:rsidR="001D3049" w:rsidRDefault="001D3049">
      <w:r w:rsidRPr="001D3049">
        <w:rPr>
          <w:noProof/>
        </w:rPr>
        <w:lastRenderedPageBreak/>
        <w:drawing>
          <wp:inline distT="0" distB="0" distL="0" distR="0" wp14:anchorId="098E0CDF" wp14:editId="1979FCAC">
            <wp:extent cx="5943600" cy="4767580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57BEA" w14:textId="124F3B3A" w:rsidR="001D3049" w:rsidRDefault="001D3049">
      <w:r w:rsidRPr="001D3049">
        <w:rPr>
          <w:noProof/>
        </w:rPr>
        <w:lastRenderedPageBreak/>
        <w:drawing>
          <wp:inline distT="0" distB="0" distL="0" distR="0" wp14:anchorId="651A6711" wp14:editId="32E18F9D">
            <wp:extent cx="5943600" cy="4820920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FD499" w14:textId="0A720AD8" w:rsidR="001D3049" w:rsidRDefault="001D3049">
      <w:r w:rsidRPr="001D3049">
        <w:rPr>
          <w:noProof/>
        </w:rPr>
        <w:drawing>
          <wp:inline distT="0" distB="0" distL="0" distR="0" wp14:anchorId="5416AAA7" wp14:editId="5A9B4383">
            <wp:extent cx="5943600" cy="3153410"/>
            <wp:effectExtent l="0" t="0" r="0" b="889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9DE5C" w14:textId="42D34086" w:rsidR="001D3049" w:rsidRDefault="00BC0848">
      <w:r w:rsidRPr="00BC0848">
        <w:rPr>
          <w:noProof/>
        </w:rPr>
        <w:lastRenderedPageBreak/>
        <w:drawing>
          <wp:inline distT="0" distB="0" distL="0" distR="0" wp14:anchorId="2BFE770A" wp14:editId="6EB8CE67">
            <wp:extent cx="5943600" cy="46018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F3F4E" w14:textId="0A0C5906" w:rsidR="00BC0848" w:rsidRDefault="00BC0848"/>
    <w:p w14:paraId="16BFEBD0" w14:textId="2F0B41EE" w:rsidR="00BC0848" w:rsidRDefault="00BC0848">
      <w:r w:rsidRPr="00BC0848">
        <w:rPr>
          <w:noProof/>
        </w:rPr>
        <w:lastRenderedPageBreak/>
        <w:drawing>
          <wp:inline distT="0" distB="0" distL="0" distR="0" wp14:anchorId="4C99299A" wp14:editId="7F7B0F6A">
            <wp:extent cx="5943600" cy="4660265"/>
            <wp:effectExtent l="0" t="0" r="0" b="698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D1B01" w14:textId="718BC5F3" w:rsidR="00BC0848" w:rsidRDefault="00BC0848">
      <w:r w:rsidRPr="00BC0848">
        <w:rPr>
          <w:noProof/>
        </w:rPr>
        <w:lastRenderedPageBreak/>
        <w:drawing>
          <wp:inline distT="0" distB="0" distL="0" distR="0" wp14:anchorId="387082D4" wp14:editId="06677119">
            <wp:extent cx="5943600" cy="5140325"/>
            <wp:effectExtent l="0" t="0" r="0" b="3175"/>
            <wp:docPr id="13" name="Picture 13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websit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FD95" w14:textId="59BB764E" w:rsidR="00BC0848" w:rsidRDefault="00BC0848">
      <w:r w:rsidRPr="00BC0848">
        <w:rPr>
          <w:noProof/>
        </w:rPr>
        <w:lastRenderedPageBreak/>
        <w:drawing>
          <wp:inline distT="0" distB="0" distL="0" distR="0" wp14:anchorId="07B68626" wp14:editId="7F9A086B">
            <wp:extent cx="5943600" cy="5005705"/>
            <wp:effectExtent l="0" t="0" r="0" b="4445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BF0A6" w14:textId="54F42D1E" w:rsidR="00BC0848" w:rsidRDefault="00BC0848"/>
    <w:p w14:paraId="18074888" w14:textId="77777777" w:rsidR="0088252A" w:rsidRPr="0088252A" w:rsidRDefault="0088252A" w:rsidP="0088252A">
      <w:pPr>
        <w:numPr>
          <w:ilvl w:val="0"/>
          <w:numId w:val="1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ad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ad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reate a new user account on a Linux system. Here's an example:</w:t>
      </w:r>
    </w:p>
    <w:p w14:paraId="6A76451F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useradd -m john</w:t>
      </w:r>
    </w:p>
    <w:p w14:paraId="5646AD8C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creates a new user account named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john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with a home directory (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m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option) in the default location (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/home/john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).</w:t>
      </w:r>
    </w:p>
    <w:p w14:paraId="707CB44A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ad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7B1D7251" w14:textId="77777777" w:rsidR="0088252A" w:rsidRPr="0088252A" w:rsidRDefault="0088252A" w:rsidP="0088252A">
      <w:pPr>
        <w:numPr>
          <w:ilvl w:val="0"/>
          <w:numId w:val="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m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reates the home directory for the user</w:t>
      </w:r>
    </w:p>
    <w:p w14:paraId="33B77BF2" w14:textId="77777777" w:rsidR="0088252A" w:rsidRPr="0088252A" w:rsidRDefault="0088252A" w:rsidP="0088252A">
      <w:pPr>
        <w:numPr>
          <w:ilvl w:val="0"/>
          <w:numId w:val="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s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ies the default shell for the user</w:t>
      </w:r>
    </w:p>
    <w:p w14:paraId="211AC9C2" w14:textId="77777777" w:rsidR="0088252A" w:rsidRPr="0088252A" w:rsidRDefault="0088252A" w:rsidP="0088252A">
      <w:pPr>
        <w:numPr>
          <w:ilvl w:val="0"/>
          <w:numId w:val="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g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ies the primary group for the user</w:t>
      </w:r>
    </w:p>
    <w:p w14:paraId="1BBADEF6" w14:textId="77777777" w:rsidR="0088252A" w:rsidRPr="0088252A" w:rsidRDefault="0088252A" w:rsidP="0088252A">
      <w:pPr>
        <w:numPr>
          <w:ilvl w:val="0"/>
          <w:numId w:val="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G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ies additional groups for the user</w:t>
      </w:r>
    </w:p>
    <w:p w14:paraId="6B0841C8" w14:textId="77777777" w:rsidR="0088252A" w:rsidRPr="0088252A" w:rsidRDefault="0088252A" w:rsidP="0088252A">
      <w:pPr>
        <w:numPr>
          <w:ilvl w:val="0"/>
          <w:numId w:val="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lastRenderedPageBreak/>
        <w:t>-p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ets the password for the user (it should be encrypted)</w:t>
      </w:r>
    </w:p>
    <w:p w14:paraId="36D07B43" w14:textId="77777777" w:rsidR="0088252A" w:rsidRPr="0088252A" w:rsidRDefault="0088252A" w:rsidP="0088252A">
      <w:pPr>
        <w:numPr>
          <w:ilvl w:val="0"/>
          <w:numId w:val="3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mo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mo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modify an existing user account on a Linux system. Here's an example:</w:t>
      </w:r>
    </w:p>
    <w:p w14:paraId="77157880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usermod -aG sudo john</w:t>
      </w:r>
    </w:p>
    <w:p w14:paraId="0DBCCB6D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adds the use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john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to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group (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aG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option) to give them sudo privileges.</w:t>
      </w:r>
    </w:p>
    <w:p w14:paraId="1ED4D111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mo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6565430E" w14:textId="77777777" w:rsidR="0088252A" w:rsidRPr="0088252A" w:rsidRDefault="0088252A" w:rsidP="0088252A">
      <w:pPr>
        <w:numPr>
          <w:ilvl w:val="0"/>
          <w:numId w:val="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aG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appends the user to the specified group</w:t>
      </w:r>
    </w:p>
    <w:p w14:paraId="78CA4DAB" w14:textId="77777777" w:rsidR="0088252A" w:rsidRPr="0088252A" w:rsidRDefault="0088252A" w:rsidP="0088252A">
      <w:pPr>
        <w:numPr>
          <w:ilvl w:val="0"/>
          <w:numId w:val="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s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hanges the default shell for the user</w:t>
      </w:r>
    </w:p>
    <w:p w14:paraId="0412944F" w14:textId="77777777" w:rsidR="0088252A" w:rsidRPr="0088252A" w:rsidRDefault="0088252A" w:rsidP="0088252A">
      <w:pPr>
        <w:numPr>
          <w:ilvl w:val="0"/>
          <w:numId w:val="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l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hanges the username for the user</w:t>
      </w:r>
    </w:p>
    <w:p w14:paraId="57D03F7D" w14:textId="77777777" w:rsidR="0088252A" w:rsidRPr="0088252A" w:rsidRDefault="0088252A" w:rsidP="0088252A">
      <w:pPr>
        <w:numPr>
          <w:ilvl w:val="0"/>
          <w:numId w:val="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L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locks the user account</w:t>
      </w:r>
    </w:p>
    <w:p w14:paraId="6B207F5D" w14:textId="77777777" w:rsidR="0088252A" w:rsidRPr="0088252A" w:rsidRDefault="0088252A" w:rsidP="0088252A">
      <w:pPr>
        <w:numPr>
          <w:ilvl w:val="0"/>
          <w:numId w:val="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U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unlocks the user account</w:t>
      </w:r>
    </w:p>
    <w:p w14:paraId="58C314A2" w14:textId="77777777" w:rsidR="0088252A" w:rsidRPr="0088252A" w:rsidRDefault="0088252A" w:rsidP="0088252A">
      <w:pPr>
        <w:numPr>
          <w:ilvl w:val="0"/>
          <w:numId w:val="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p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ets the password for the user (it should be encrypted)</w:t>
      </w:r>
    </w:p>
    <w:p w14:paraId="4EFB82D0" w14:textId="77777777" w:rsidR="0088252A" w:rsidRPr="0088252A" w:rsidRDefault="0088252A" w:rsidP="0088252A">
      <w:pPr>
        <w:numPr>
          <w:ilvl w:val="0"/>
          <w:numId w:val="5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del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del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delete an existing user account on a Linux system. Here's an example:</w:t>
      </w:r>
    </w:p>
    <w:p w14:paraId="21D637FC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userdel -r john</w:t>
      </w:r>
    </w:p>
    <w:p w14:paraId="322E90E5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deletes the use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john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and their home directory (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r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option) from the system.</w:t>
      </w:r>
    </w:p>
    <w:p w14:paraId="3F796C92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userdel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3046EC8A" w14:textId="77777777" w:rsidR="0088252A" w:rsidRPr="0088252A" w:rsidRDefault="0088252A" w:rsidP="0088252A">
      <w:pPr>
        <w:numPr>
          <w:ilvl w:val="0"/>
          <w:numId w:val="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r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removes the user's home directory and mail spool</w:t>
      </w:r>
    </w:p>
    <w:p w14:paraId="2BED3942" w14:textId="77777777" w:rsidR="0088252A" w:rsidRPr="0088252A" w:rsidRDefault="0088252A" w:rsidP="0088252A">
      <w:pPr>
        <w:numPr>
          <w:ilvl w:val="0"/>
          <w:numId w:val="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f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forces the deletion of the user account, even if it is still logged in or has running processes</w:t>
      </w:r>
    </w:p>
    <w:p w14:paraId="46BA6B9F" w14:textId="77777777" w:rsidR="0088252A" w:rsidRPr="0088252A" w:rsidRDefault="0088252A" w:rsidP="0088252A">
      <w:pPr>
        <w:numPr>
          <w:ilvl w:val="0"/>
          <w:numId w:val="7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groupad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groupad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reate a new group on a Linux system. Here's an example:</w:t>
      </w:r>
    </w:p>
    <w:p w14:paraId="78BF9A03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groupadd developers</w:t>
      </w:r>
    </w:p>
    <w:p w14:paraId="69844A77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creates a new group named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developers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.</w:t>
      </w:r>
    </w:p>
    <w:p w14:paraId="1329AE4B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groupad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41103EC6" w14:textId="77777777" w:rsidR="0088252A" w:rsidRPr="0088252A" w:rsidRDefault="0088252A" w:rsidP="0088252A">
      <w:pPr>
        <w:numPr>
          <w:ilvl w:val="0"/>
          <w:numId w:val="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g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ies the group ID for the new group</w:t>
      </w:r>
    </w:p>
    <w:p w14:paraId="27450F5E" w14:textId="77777777" w:rsidR="0088252A" w:rsidRPr="0088252A" w:rsidRDefault="0088252A" w:rsidP="0088252A">
      <w:pPr>
        <w:numPr>
          <w:ilvl w:val="0"/>
          <w:numId w:val="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r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reates a system group (with an ID less than 1000)</w:t>
      </w:r>
    </w:p>
    <w:p w14:paraId="1F6B5008" w14:textId="77777777" w:rsidR="0088252A" w:rsidRPr="0088252A" w:rsidRDefault="0088252A" w:rsidP="0088252A">
      <w:pPr>
        <w:numPr>
          <w:ilvl w:val="0"/>
          <w:numId w:val="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lastRenderedPageBreak/>
        <w:t>-f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forces the creation of the group, even if it already exists</w:t>
      </w:r>
    </w:p>
    <w:p w14:paraId="3673B110" w14:textId="3848756B" w:rsidR="00BF7874" w:rsidRDefault="00BF7874"/>
    <w:p w14:paraId="6B12761D" w14:textId="77777777" w:rsidR="0088252A" w:rsidRPr="0088252A" w:rsidRDefault="0088252A" w:rsidP="0088252A">
      <w:pPr>
        <w:numPr>
          <w:ilvl w:val="0"/>
          <w:numId w:val="9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cpi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cpi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reate or extract archives in various formats. It is a command-line tool used to copy files to and from archives, or to create archives.</w:t>
      </w:r>
    </w:p>
    <w:p w14:paraId="3E4A3264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Example: To create a backup of a directory called "mydir" and store it in a file called "backup.cpio", use the following command:</w:t>
      </w:r>
    </w:p>
    <w:p w14:paraId="3F7C09E8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ind mydir -depth | cpio -ov &gt; backup.cpio</w:t>
      </w:r>
    </w:p>
    <w:p w14:paraId="1494F27C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uses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in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to list all files in the directory "mydir", and pipes that list to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cpi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, which then creates an archive of the files and writes it to the file "backup.cpio".</w:t>
      </w:r>
    </w:p>
    <w:p w14:paraId="3127336C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Example: To extract the files from the "backup.cpio" archive, use the following command:</w:t>
      </w:r>
    </w:p>
    <w:p w14:paraId="47EC8ECD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cpio -id &lt; backup.cpio</w:t>
      </w:r>
    </w:p>
    <w:p w14:paraId="592F1CC6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uses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cpi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with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i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(extract) and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(create directories as needed) options to extract the files from the "backup.cpio" archive.</w:t>
      </w:r>
    </w:p>
    <w:p w14:paraId="7F6FAAA6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cpi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79F29085" w14:textId="77777777" w:rsidR="0088252A" w:rsidRPr="0088252A" w:rsidRDefault="0088252A" w:rsidP="0088252A">
      <w:pPr>
        <w:numPr>
          <w:ilvl w:val="0"/>
          <w:numId w:val="1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i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extracts files from an archive</w:t>
      </w:r>
    </w:p>
    <w:p w14:paraId="699F4602" w14:textId="77777777" w:rsidR="0088252A" w:rsidRPr="0088252A" w:rsidRDefault="0088252A" w:rsidP="0088252A">
      <w:pPr>
        <w:numPr>
          <w:ilvl w:val="0"/>
          <w:numId w:val="1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o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reates an archive</w:t>
      </w:r>
    </w:p>
    <w:p w14:paraId="1E4DB922" w14:textId="77777777" w:rsidR="0088252A" w:rsidRPr="0088252A" w:rsidRDefault="0088252A" w:rsidP="0088252A">
      <w:pPr>
        <w:numPr>
          <w:ilvl w:val="0"/>
          <w:numId w:val="1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v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verbose mode (displays progress and details)</w:t>
      </w:r>
    </w:p>
    <w:p w14:paraId="26C4113D" w14:textId="77777777" w:rsidR="0088252A" w:rsidRPr="0088252A" w:rsidRDefault="0088252A" w:rsidP="0088252A">
      <w:pPr>
        <w:numPr>
          <w:ilvl w:val="0"/>
          <w:numId w:val="1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d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reate directories as needed</w:t>
      </w:r>
    </w:p>
    <w:p w14:paraId="4AD61A5D" w14:textId="77777777" w:rsidR="0088252A" w:rsidRPr="0088252A" w:rsidRDefault="0088252A" w:rsidP="0088252A">
      <w:pPr>
        <w:numPr>
          <w:ilvl w:val="0"/>
          <w:numId w:val="1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F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y the archive file name</w:t>
      </w:r>
    </w:p>
    <w:p w14:paraId="12BE4D63" w14:textId="77777777" w:rsidR="0088252A" w:rsidRPr="0088252A" w:rsidRDefault="0088252A" w:rsidP="0088252A">
      <w:pPr>
        <w:numPr>
          <w:ilvl w:val="0"/>
          <w:numId w:val="11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tar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tar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reate or extract tar archives, which are commonly used for backups and distribution of files.</w:t>
      </w:r>
    </w:p>
    <w:p w14:paraId="29AB7C26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Example: To create a backup of a directory called "mydir" and store it in a file called "backup.tar", use the following command:</w:t>
      </w:r>
    </w:p>
    <w:p w14:paraId="32C68596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tar -cvf backup.tar mydir</w:t>
      </w:r>
    </w:p>
    <w:p w14:paraId="04FFA5C9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This command creates a tar archive of the "mydir" directory and writes it to the file "backup.tar".</w:t>
      </w:r>
    </w:p>
    <w:p w14:paraId="5E87BEC6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lastRenderedPageBreak/>
        <w:t>Example: To extract the files from the "backup.tar" archive, use the following command:</w:t>
      </w:r>
    </w:p>
    <w:p w14:paraId="18AE98F5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tar -xvf backup.tar</w:t>
      </w:r>
    </w:p>
    <w:p w14:paraId="7D2EBF79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This command extracts the files from the "backup.tar" archive.</w:t>
      </w:r>
    </w:p>
    <w:p w14:paraId="0574884F" w14:textId="77777777" w:rsidR="0088252A" w:rsidRPr="0088252A" w:rsidRDefault="0088252A" w:rsidP="0088252A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tar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629E0235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c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reates an archive</w:t>
      </w:r>
    </w:p>
    <w:p w14:paraId="62C79E58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x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extracts files from an archive</w:t>
      </w:r>
    </w:p>
    <w:p w14:paraId="1F126FCF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v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verbose mode (displays progress and details)</w:t>
      </w:r>
    </w:p>
    <w:p w14:paraId="215829E0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f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y the archive file name</w:t>
      </w:r>
    </w:p>
    <w:p w14:paraId="4E4B2967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z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ompresses or decompresses using gzip</w:t>
      </w:r>
    </w:p>
    <w:p w14:paraId="348022A5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j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ompresses or decompresses using bzip2</w:t>
      </w:r>
    </w:p>
    <w:p w14:paraId="32BDDFB2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t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list the contents of an archive</w:t>
      </w:r>
    </w:p>
    <w:p w14:paraId="393B7BA4" w14:textId="77777777" w:rsidR="0088252A" w:rsidRPr="0088252A" w:rsidRDefault="0088252A" w:rsidP="0088252A">
      <w:pPr>
        <w:numPr>
          <w:ilvl w:val="0"/>
          <w:numId w:val="12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88252A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C</w:t>
      </w:r>
      <w:r w:rsidRPr="0088252A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y the directory to extract to.</w:t>
      </w:r>
    </w:p>
    <w:p w14:paraId="4ECD5240" w14:textId="21E5AF64" w:rsidR="0088252A" w:rsidRDefault="0088252A"/>
    <w:p w14:paraId="5D10CF2A" w14:textId="77777777" w:rsidR="003541FF" w:rsidRPr="003541FF" w:rsidRDefault="003541FF" w:rsidP="003541FF">
      <w:pPr>
        <w:numPr>
          <w:ilvl w:val="0"/>
          <w:numId w:val="13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disk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disk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reate, modify, and delete partition tables on hard disk drives. Here's an example:</w:t>
      </w:r>
    </w:p>
    <w:p w14:paraId="68E86A3A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fdisk /dev/sda</w:t>
      </w:r>
    </w:p>
    <w:p w14:paraId="37402975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opens the partition editor for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/dev/sda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device.</w:t>
      </w:r>
    </w:p>
    <w:p w14:paraId="3383470B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disk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4E494D28" w14:textId="77777777" w:rsidR="003541FF" w:rsidRPr="003541FF" w:rsidRDefault="003541FF" w:rsidP="003541FF">
      <w:pPr>
        <w:numPr>
          <w:ilvl w:val="0"/>
          <w:numId w:val="1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n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reate a new partition</w:t>
      </w:r>
    </w:p>
    <w:p w14:paraId="6D21E167" w14:textId="77777777" w:rsidR="003541FF" w:rsidRPr="003541FF" w:rsidRDefault="003541FF" w:rsidP="003541FF">
      <w:pPr>
        <w:numPr>
          <w:ilvl w:val="0"/>
          <w:numId w:val="1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d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delete a partition</w:t>
      </w:r>
    </w:p>
    <w:p w14:paraId="47D11F82" w14:textId="77777777" w:rsidR="003541FF" w:rsidRPr="003541FF" w:rsidRDefault="003541FF" w:rsidP="003541FF">
      <w:pPr>
        <w:numPr>
          <w:ilvl w:val="0"/>
          <w:numId w:val="1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p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print the partition table</w:t>
      </w:r>
    </w:p>
    <w:p w14:paraId="3CB29811" w14:textId="77777777" w:rsidR="003541FF" w:rsidRPr="003541FF" w:rsidRDefault="003541FF" w:rsidP="003541FF">
      <w:pPr>
        <w:numPr>
          <w:ilvl w:val="0"/>
          <w:numId w:val="1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q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quit without saving changes</w:t>
      </w:r>
    </w:p>
    <w:p w14:paraId="2A8095D9" w14:textId="77777777" w:rsidR="003541FF" w:rsidRPr="003541FF" w:rsidRDefault="003541FF" w:rsidP="003541FF">
      <w:pPr>
        <w:numPr>
          <w:ilvl w:val="0"/>
          <w:numId w:val="14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w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write the changes to disk</w:t>
      </w:r>
    </w:p>
    <w:p w14:paraId="22017F39" w14:textId="77777777" w:rsidR="003541FF" w:rsidRPr="003541FF" w:rsidRDefault="003541FF" w:rsidP="003541FF">
      <w:pPr>
        <w:numPr>
          <w:ilvl w:val="0"/>
          <w:numId w:val="15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mkfs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mkfs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reate a file system on a disk partition. Here's an example:</w:t>
      </w:r>
    </w:p>
    <w:p w14:paraId="2E7A7BEF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mkfs.ext4 /dev/sda1</w:t>
      </w:r>
    </w:p>
    <w:p w14:paraId="2BF14B94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creates an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ext4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file system on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/dev/sda1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partition.</w:t>
      </w:r>
    </w:p>
    <w:p w14:paraId="62ED38BE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mkfs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41A6B1E8" w14:textId="77777777" w:rsidR="003541FF" w:rsidRPr="003541FF" w:rsidRDefault="003541FF" w:rsidP="003541FF">
      <w:pPr>
        <w:numPr>
          <w:ilvl w:val="0"/>
          <w:numId w:val="1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t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pecify the file system type to create</w:t>
      </w:r>
    </w:p>
    <w:p w14:paraId="3303E5CD" w14:textId="77777777" w:rsidR="003541FF" w:rsidRPr="003541FF" w:rsidRDefault="003541FF" w:rsidP="003541FF">
      <w:pPr>
        <w:numPr>
          <w:ilvl w:val="0"/>
          <w:numId w:val="1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lastRenderedPageBreak/>
        <w:t>-c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heck for bad blocks</w:t>
      </w:r>
    </w:p>
    <w:p w14:paraId="3793BF1E" w14:textId="77777777" w:rsidR="003541FF" w:rsidRPr="003541FF" w:rsidRDefault="003541FF" w:rsidP="003541FF">
      <w:pPr>
        <w:numPr>
          <w:ilvl w:val="0"/>
          <w:numId w:val="1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L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et the volume label</w:t>
      </w:r>
    </w:p>
    <w:p w14:paraId="3A17ACFA" w14:textId="77777777" w:rsidR="003541FF" w:rsidRPr="003541FF" w:rsidRDefault="003541FF" w:rsidP="003541FF">
      <w:pPr>
        <w:numPr>
          <w:ilvl w:val="0"/>
          <w:numId w:val="1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m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et the reserved block percentage</w:t>
      </w:r>
    </w:p>
    <w:p w14:paraId="3953CCCF" w14:textId="77777777" w:rsidR="003541FF" w:rsidRPr="003541FF" w:rsidRDefault="003541FF" w:rsidP="003541FF">
      <w:pPr>
        <w:numPr>
          <w:ilvl w:val="0"/>
          <w:numId w:val="16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b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et the block size</w:t>
      </w:r>
    </w:p>
    <w:p w14:paraId="5EE500CE" w14:textId="77777777" w:rsidR="003541FF" w:rsidRPr="003541FF" w:rsidRDefault="003541FF" w:rsidP="003541FF">
      <w:pPr>
        <w:numPr>
          <w:ilvl w:val="0"/>
          <w:numId w:val="17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sck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sck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check and repair file systems on a disk partition. Here's an example:</w:t>
      </w:r>
    </w:p>
    <w:p w14:paraId="125CD65A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fsck.ext4 /dev/sda1</w:t>
      </w:r>
    </w:p>
    <w:p w14:paraId="0E97E34F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This command checks and repairs an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ext4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file system on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/dev/sda1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partition.</w:t>
      </w:r>
    </w:p>
    <w:p w14:paraId="73F81268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fsck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0EE70F47" w14:textId="77777777" w:rsidR="003541FF" w:rsidRPr="003541FF" w:rsidRDefault="003541FF" w:rsidP="003541FF">
      <w:pPr>
        <w:numPr>
          <w:ilvl w:val="0"/>
          <w:numId w:val="1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a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automatically repair any errors</w:t>
      </w:r>
    </w:p>
    <w:p w14:paraId="5141D50F" w14:textId="77777777" w:rsidR="003541FF" w:rsidRPr="003541FF" w:rsidRDefault="003541FF" w:rsidP="003541FF">
      <w:pPr>
        <w:numPr>
          <w:ilvl w:val="0"/>
          <w:numId w:val="1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c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heck for bad blocks</w:t>
      </w:r>
    </w:p>
    <w:p w14:paraId="6597781D" w14:textId="77777777" w:rsidR="003541FF" w:rsidRPr="003541FF" w:rsidRDefault="003541FF" w:rsidP="003541FF">
      <w:pPr>
        <w:numPr>
          <w:ilvl w:val="0"/>
          <w:numId w:val="1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f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force a check even if the file system is clean</w:t>
      </w:r>
    </w:p>
    <w:p w14:paraId="7EE7DE4D" w14:textId="77777777" w:rsidR="003541FF" w:rsidRPr="003541FF" w:rsidRDefault="003541FF" w:rsidP="003541FF">
      <w:pPr>
        <w:numPr>
          <w:ilvl w:val="0"/>
          <w:numId w:val="18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y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answer "yes" to all prompts</w:t>
      </w:r>
    </w:p>
    <w:p w14:paraId="20483426" w14:textId="77777777" w:rsidR="003541FF" w:rsidRPr="003541FF" w:rsidRDefault="003541FF" w:rsidP="003541FF">
      <w:pPr>
        <w:numPr>
          <w:ilvl w:val="0"/>
          <w:numId w:val="19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hutdown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 The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hutdown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 is used to shut down or reboot a Linux system. Here's an example:</w:t>
      </w:r>
    </w:p>
    <w:p w14:paraId="0D05592B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Example: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udo shutdown -h now</w:t>
      </w:r>
    </w:p>
    <w:p w14:paraId="213A856A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This command shuts down the system immediately (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h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option) and without delay (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now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argument).</w:t>
      </w:r>
    </w:p>
    <w:p w14:paraId="5D1CEF39" w14:textId="77777777" w:rsidR="003541FF" w:rsidRPr="003541FF" w:rsidRDefault="003541FF" w:rsidP="003541FF">
      <w:pPr>
        <w:pBdr>
          <w:top w:val="single" w:sz="2" w:space="0" w:color="393E40"/>
          <w:left w:val="single" w:sz="2" w:space="0" w:color="393E40"/>
          <w:bottom w:val="single" w:sz="2" w:space="0" w:color="393E40"/>
          <w:right w:val="single" w:sz="2" w:space="0" w:color="393E40"/>
        </w:pBdr>
        <w:shd w:val="clear" w:color="auto" w:fill="393E40"/>
        <w:spacing w:before="300" w:after="30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Important flags for </w:t>
      </w: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shutdown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 xml:space="preserve"> command:</w:t>
      </w:r>
    </w:p>
    <w:p w14:paraId="3A1254FE" w14:textId="77777777" w:rsidR="003541FF" w:rsidRPr="003541FF" w:rsidRDefault="003541FF" w:rsidP="003541FF">
      <w:pPr>
        <w:numPr>
          <w:ilvl w:val="0"/>
          <w:numId w:val="2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h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halt the system (shut down)</w:t>
      </w:r>
    </w:p>
    <w:p w14:paraId="6C5374B4" w14:textId="77777777" w:rsidR="003541FF" w:rsidRPr="003541FF" w:rsidRDefault="003541FF" w:rsidP="003541FF">
      <w:pPr>
        <w:numPr>
          <w:ilvl w:val="0"/>
          <w:numId w:val="2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r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reboot the system</w:t>
      </w:r>
    </w:p>
    <w:p w14:paraId="58B114D3" w14:textId="77777777" w:rsidR="003541FF" w:rsidRPr="003541FF" w:rsidRDefault="003541FF" w:rsidP="003541FF">
      <w:pPr>
        <w:numPr>
          <w:ilvl w:val="0"/>
          <w:numId w:val="2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-c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cancel a scheduled shutdown or reboot</w:t>
      </w:r>
    </w:p>
    <w:p w14:paraId="1C78D12D" w14:textId="77777777" w:rsidR="003541FF" w:rsidRPr="003541FF" w:rsidRDefault="003541FF" w:rsidP="003541FF">
      <w:pPr>
        <w:numPr>
          <w:ilvl w:val="0"/>
          <w:numId w:val="2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+m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delay shutdown or reboot by "m" minutes</w:t>
      </w:r>
    </w:p>
    <w:p w14:paraId="61FD5BC0" w14:textId="77777777" w:rsidR="003541FF" w:rsidRPr="003541FF" w:rsidRDefault="003541FF" w:rsidP="003541FF">
      <w:pPr>
        <w:numPr>
          <w:ilvl w:val="0"/>
          <w:numId w:val="20"/>
        </w:numPr>
        <w:pBdr>
          <w:top w:val="single" w:sz="2" w:space="0" w:color="393E40"/>
          <w:left w:val="single" w:sz="2" w:space="5" w:color="393E40"/>
          <w:bottom w:val="single" w:sz="2" w:space="0" w:color="393E40"/>
          <w:right w:val="single" w:sz="2" w:space="0" w:color="393E40"/>
        </w:pBdr>
        <w:shd w:val="clear" w:color="auto" w:fill="393E40"/>
        <w:spacing w:after="0" w:line="240" w:lineRule="auto"/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</w:pPr>
      <w:r w:rsidRPr="003541FF">
        <w:rPr>
          <w:rFonts w:ascii="Ubuntu Mono" w:eastAsia="Times New Roman" w:hAnsi="Ubuntu Mono" w:cs="Courier New"/>
          <w:b/>
          <w:bCs/>
          <w:color w:val="CECAC3"/>
          <w:kern w:val="0"/>
          <w:sz w:val="21"/>
          <w:szCs w:val="21"/>
          <w:bdr w:val="single" w:sz="2" w:space="0" w:color="393E40" w:frame="1"/>
          <w14:ligatures w14:val="none"/>
        </w:rPr>
        <w:t>now</w:t>
      </w:r>
      <w:r w:rsidRPr="003541FF">
        <w:rPr>
          <w:rFonts w:ascii="Segoe UI" w:eastAsia="Times New Roman" w:hAnsi="Segoe UI" w:cs="Segoe UI"/>
          <w:color w:val="CECAC3"/>
          <w:kern w:val="0"/>
          <w:sz w:val="24"/>
          <w:szCs w:val="24"/>
          <w14:ligatures w14:val="none"/>
        </w:rPr>
        <w:t>: shut down or reboot immediately.</w:t>
      </w:r>
    </w:p>
    <w:p w14:paraId="03865B9C" w14:textId="77777777" w:rsidR="003541FF" w:rsidRDefault="003541FF"/>
    <w:sectPr w:rsidR="00354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0012"/>
    <w:multiLevelType w:val="multilevel"/>
    <w:tmpl w:val="DB805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A3727C"/>
    <w:multiLevelType w:val="multilevel"/>
    <w:tmpl w:val="7ABCF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696D83"/>
    <w:multiLevelType w:val="multilevel"/>
    <w:tmpl w:val="2E7812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F67032"/>
    <w:multiLevelType w:val="multilevel"/>
    <w:tmpl w:val="FF8C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74684C"/>
    <w:multiLevelType w:val="multilevel"/>
    <w:tmpl w:val="D5BC0B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122D39"/>
    <w:multiLevelType w:val="multilevel"/>
    <w:tmpl w:val="4EB60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1B6826"/>
    <w:multiLevelType w:val="multilevel"/>
    <w:tmpl w:val="791234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F76461"/>
    <w:multiLevelType w:val="multilevel"/>
    <w:tmpl w:val="5F524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C625966"/>
    <w:multiLevelType w:val="multilevel"/>
    <w:tmpl w:val="B3E62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E720C3B"/>
    <w:multiLevelType w:val="multilevel"/>
    <w:tmpl w:val="A798FA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8F6AE8"/>
    <w:multiLevelType w:val="multilevel"/>
    <w:tmpl w:val="03949E8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900D9C"/>
    <w:multiLevelType w:val="multilevel"/>
    <w:tmpl w:val="7FF2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1A52736"/>
    <w:multiLevelType w:val="multilevel"/>
    <w:tmpl w:val="EBC6C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722887"/>
    <w:multiLevelType w:val="multilevel"/>
    <w:tmpl w:val="17E63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E85991"/>
    <w:multiLevelType w:val="multilevel"/>
    <w:tmpl w:val="D46A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CEC4B1A"/>
    <w:multiLevelType w:val="multilevel"/>
    <w:tmpl w:val="F0AECC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143114"/>
    <w:multiLevelType w:val="multilevel"/>
    <w:tmpl w:val="1D4AE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E15BD1"/>
    <w:multiLevelType w:val="multilevel"/>
    <w:tmpl w:val="5CC2F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EE429BD"/>
    <w:multiLevelType w:val="multilevel"/>
    <w:tmpl w:val="01580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78F34E5"/>
    <w:multiLevelType w:val="multilevel"/>
    <w:tmpl w:val="D3806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27879014">
    <w:abstractNumId w:val="5"/>
  </w:num>
  <w:num w:numId="2" w16cid:durableId="146212095">
    <w:abstractNumId w:val="14"/>
  </w:num>
  <w:num w:numId="3" w16cid:durableId="1214079915">
    <w:abstractNumId w:val="12"/>
  </w:num>
  <w:num w:numId="4" w16cid:durableId="1716274494">
    <w:abstractNumId w:val="19"/>
  </w:num>
  <w:num w:numId="5" w16cid:durableId="733549085">
    <w:abstractNumId w:val="4"/>
  </w:num>
  <w:num w:numId="6" w16cid:durableId="656031237">
    <w:abstractNumId w:val="7"/>
  </w:num>
  <w:num w:numId="7" w16cid:durableId="379402500">
    <w:abstractNumId w:val="2"/>
  </w:num>
  <w:num w:numId="8" w16cid:durableId="119155777">
    <w:abstractNumId w:val="16"/>
  </w:num>
  <w:num w:numId="9" w16cid:durableId="1080372866">
    <w:abstractNumId w:val="1"/>
  </w:num>
  <w:num w:numId="10" w16cid:durableId="1878664539">
    <w:abstractNumId w:val="18"/>
  </w:num>
  <w:num w:numId="11" w16cid:durableId="1089886265">
    <w:abstractNumId w:val="9"/>
  </w:num>
  <w:num w:numId="12" w16cid:durableId="1550267503">
    <w:abstractNumId w:val="8"/>
  </w:num>
  <w:num w:numId="13" w16cid:durableId="64841484">
    <w:abstractNumId w:val="13"/>
  </w:num>
  <w:num w:numId="14" w16cid:durableId="1957105162">
    <w:abstractNumId w:val="17"/>
  </w:num>
  <w:num w:numId="15" w16cid:durableId="1240942141">
    <w:abstractNumId w:val="10"/>
  </w:num>
  <w:num w:numId="16" w16cid:durableId="1672902177">
    <w:abstractNumId w:val="0"/>
  </w:num>
  <w:num w:numId="17" w16cid:durableId="245656335">
    <w:abstractNumId w:val="6"/>
  </w:num>
  <w:num w:numId="18" w16cid:durableId="2034723225">
    <w:abstractNumId w:val="11"/>
  </w:num>
  <w:num w:numId="19" w16cid:durableId="1727292510">
    <w:abstractNumId w:val="15"/>
  </w:num>
  <w:num w:numId="20" w16cid:durableId="10123004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jGwMDA0MDMxNzVQ0lEKTi0uzszPAykwrAUAMLIMBCwAAAA="/>
  </w:docVars>
  <w:rsids>
    <w:rsidRoot w:val="002A4463"/>
    <w:rsid w:val="001D3049"/>
    <w:rsid w:val="002A4463"/>
    <w:rsid w:val="003541FF"/>
    <w:rsid w:val="004C40A2"/>
    <w:rsid w:val="00574483"/>
    <w:rsid w:val="00640116"/>
    <w:rsid w:val="0088252A"/>
    <w:rsid w:val="008F3EF1"/>
    <w:rsid w:val="00AC1F79"/>
    <w:rsid w:val="00BC0848"/>
    <w:rsid w:val="00BF7874"/>
    <w:rsid w:val="00E4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7AC6E"/>
  <w15:chartTrackingRefBased/>
  <w15:docId w15:val="{15182952-6907-462C-9B6C-450CE8301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88252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825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5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817</Words>
  <Characters>4657</Characters>
  <Application>Microsoft Office Word</Application>
  <DocSecurity>0</DocSecurity>
  <Lines>38</Lines>
  <Paragraphs>10</Paragraphs>
  <ScaleCrop>false</ScaleCrop>
  <Company/>
  <LinksUpToDate>false</LinksUpToDate>
  <CharactersWithSpaces>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A SHAH  (Student)</dc:creator>
  <cp:keywords/>
  <dc:description/>
  <cp:lastModifiedBy>ATHARVA SHAH  (Student)</cp:lastModifiedBy>
  <cp:revision>8</cp:revision>
  <dcterms:created xsi:type="dcterms:W3CDTF">2023-03-13T03:53:00Z</dcterms:created>
  <dcterms:modified xsi:type="dcterms:W3CDTF">2023-03-15T06:12:00Z</dcterms:modified>
</cp:coreProperties>
</file>